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C4CC9" w14:textId="77777777" w:rsidR="00EF140E" w:rsidRDefault="00EF140E" w:rsidP="00844DDA">
      <w:pPr>
        <w:pStyle w:val="Ttulo1"/>
        <w:numPr>
          <w:ilvl w:val="0"/>
          <w:numId w:val="0"/>
        </w:numPr>
        <w:ind w:left="432"/>
        <w:jc w:val="left"/>
        <w:rPr>
          <w:szCs w:val="24"/>
        </w:rPr>
      </w:pPr>
    </w:p>
    <w:p w14:paraId="05567211" w14:textId="42FF34AA" w:rsidR="004D79D4" w:rsidRDefault="004D79D4" w:rsidP="00973DBE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Doctorado en Ciencias de la Ingeniería Avanzada</w:t>
      </w:r>
    </w:p>
    <w:p w14:paraId="0EDA9EFA" w14:textId="767BC58C" w:rsidR="00973DBE" w:rsidRDefault="00973DBE" w:rsidP="00973DBE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nvocatoria para el ingreso al semestre</w:t>
      </w:r>
    </w:p>
    <w:p w14:paraId="74119C48" w14:textId="7AE44FB6" w:rsidR="00973DBE" w:rsidRDefault="00635754" w:rsidP="00973DBE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nero</w:t>
      </w:r>
      <w:r w:rsidR="00973DBE">
        <w:rPr>
          <w:rFonts w:ascii="Arial" w:hAnsi="Arial" w:cs="Arial"/>
          <w:b/>
          <w:sz w:val="28"/>
          <w:szCs w:val="28"/>
        </w:rPr>
        <w:t>–</w:t>
      </w:r>
      <w:r>
        <w:rPr>
          <w:rFonts w:ascii="Arial" w:hAnsi="Arial" w:cs="Arial"/>
          <w:b/>
          <w:sz w:val="28"/>
          <w:szCs w:val="28"/>
        </w:rPr>
        <w:t xml:space="preserve">junio </w:t>
      </w:r>
      <w:r w:rsidR="00973DBE">
        <w:rPr>
          <w:rFonts w:ascii="Arial" w:hAnsi="Arial" w:cs="Arial"/>
          <w:b/>
          <w:sz w:val="28"/>
          <w:szCs w:val="28"/>
        </w:rPr>
        <w:t>de 20</w:t>
      </w:r>
      <w:r w:rsidR="006250C1">
        <w:rPr>
          <w:rFonts w:ascii="Arial" w:hAnsi="Arial" w:cs="Arial"/>
          <w:b/>
          <w:sz w:val="28"/>
          <w:szCs w:val="28"/>
        </w:rPr>
        <w:t>2</w:t>
      </w:r>
      <w:r w:rsidR="00BF670B">
        <w:rPr>
          <w:rFonts w:ascii="Arial" w:hAnsi="Arial" w:cs="Arial"/>
          <w:b/>
          <w:sz w:val="28"/>
          <w:szCs w:val="28"/>
        </w:rPr>
        <w:t>3</w:t>
      </w:r>
    </w:p>
    <w:p w14:paraId="62A57096" w14:textId="77777777" w:rsidR="00EF140E" w:rsidRDefault="00EF140E" w:rsidP="00844DDA">
      <w:pPr>
        <w:pStyle w:val="Ttulo1"/>
        <w:numPr>
          <w:ilvl w:val="0"/>
          <w:numId w:val="0"/>
        </w:numPr>
        <w:ind w:left="432"/>
        <w:jc w:val="left"/>
        <w:rPr>
          <w:szCs w:val="24"/>
        </w:rPr>
      </w:pPr>
    </w:p>
    <w:p w14:paraId="7FDD2333" w14:textId="77777777" w:rsidR="00EF140E" w:rsidRPr="00EF140E" w:rsidRDefault="00EF140E" w:rsidP="00EF140E">
      <w:pPr>
        <w:rPr>
          <w:lang w:val="es-ES_tradnl" w:eastAsia="es-ES"/>
        </w:rPr>
      </w:pPr>
    </w:p>
    <w:p w14:paraId="619C4D44" w14:textId="77777777" w:rsidR="00EF140E" w:rsidRPr="00EF140E" w:rsidRDefault="00EF140E" w:rsidP="00844DDA">
      <w:pPr>
        <w:pStyle w:val="Ttulo1"/>
        <w:numPr>
          <w:ilvl w:val="0"/>
          <w:numId w:val="0"/>
        </w:numPr>
        <w:ind w:left="432"/>
        <w:rPr>
          <w:szCs w:val="24"/>
        </w:rPr>
      </w:pPr>
      <w:r w:rsidRPr="00EF140E">
        <w:rPr>
          <w:szCs w:val="24"/>
        </w:rPr>
        <w:t>Anteproyecto de Tesis Doctoral</w:t>
      </w:r>
    </w:p>
    <w:p w14:paraId="444D1FB7" w14:textId="77777777" w:rsidR="00EF140E" w:rsidRPr="00EF140E" w:rsidRDefault="00EF140E">
      <w:pPr>
        <w:rPr>
          <w:rFonts w:ascii="Times New Roman" w:hAnsi="Times New Roman" w:cs="Times New Roman"/>
          <w:sz w:val="24"/>
          <w:szCs w:val="24"/>
        </w:rPr>
      </w:pPr>
    </w:p>
    <w:p w14:paraId="5DC68C8A" w14:textId="77777777" w:rsidR="00EF140E" w:rsidRPr="00EF140E" w:rsidRDefault="00EF140E">
      <w:pPr>
        <w:rPr>
          <w:rFonts w:ascii="Times New Roman" w:hAnsi="Times New Roman" w:cs="Times New Roman"/>
          <w:sz w:val="24"/>
          <w:szCs w:val="24"/>
        </w:rPr>
      </w:pPr>
      <w:r w:rsidRPr="00EF140E">
        <w:rPr>
          <w:rFonts w:ascii="Times New Roman" w:hAnsi="Times New Roman" w:cs="Times New Roman"/>
          <w:sz w:val="24"/>
          <w:szCs w:val="24"/>
        </w:rPr>
        <w:t>Fecha de envío: ___________________________</w:t>
      </w:r>
    </w:p>
    <w:p w14:paraId="250A7AE7" w14:textId="77777777" w:rsidR="00EF140E" w:rsidRPr="00EF140E" w:rsidRDefault="00EF140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515"/>
        <w:gridCol w:w="5979"/>
      </w:tblGrid>
      <w:tr w:rsidR="00EF140E" w:rsidRPr="00EF140E" w14:paraId="30EE9583" w14:textId="77777777" w:rsidTr="00EF140E">
        <w:tc>
          <w:tcPr>
            <w:tcW w:w="2515" w:type="dxa"/>
            <w:vAlign w:val="center"/>
          </w:tcPr>
          <w:p w14:paraId="1E19B18F" w14:textId="4241B879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Nombre del a</w:t>
            </w:r>
            <w:r w:rsidR="00FE27BA">
              <w:rPr>
                <w:rFonts w:ascii="Times New Roman" w:hAnsi="Times New Roman" w:cs="Times New Roman"/>
                <w:sz w:val="24"/>
                <w:szCs w:val="24"/>
              </w:rPr>
              <w:t>spirante</w:t>
            </w: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79" w:type="dxa"/>
          </w:tcPr>
          <w:p w14:paraId="5ABD72EB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40E" w:rsidRPr="00EF140E" w14:paraId="7200D09F" w14:textId="77777777" w:rsidTr="00EF140E">
        <w:tc>
          <w:tcPr>
            <w:tcW w:w="2515" w:type="dxa"/>
            <w:vAlign w:val="center"/>
          </w:tcPr>
          <w:p w14:paraId="2EE0EA61" w14:textId="40936776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No. CVU CONACYT</w:t>
            </w:r>
            <w:r w:rsidR="00FB0DBB">
              <w:rPr>
                <w:rFonts w:ascii="Times New Roman" w:hAnsi="Times New Roman" w:cs="Times New Roman"/>
                <w:sz w:val="24"/>
                <w:szCs w:val="24"/>
              </w:rPr>
              <w:t xml:space="preserve"> (si lo tiene)</w:t>
            </w: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79" w:type="dxa"/>
          </w:tcPr>
          <w:p w14:paraId="058C4A08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40E" w:rsidRPr="00EF140E" w14:paraId="584E2BD1" w14:textId="77777777" w:rsidTr="00EF140E">
        <w:tc>
          <w:tcPr>
            <w:tcW w:w="2515" w:type="dxa"/>
            <w:vAlign w:val="center"/>
          </w:tcPr>
          <w:p w14:paraId="24505B0D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Dirección:</w:t>
            </w:r>
          </w:p>
        </w:tc>
        <w:tc>
          <w:tcPr>
            <w:tcW w:w="5979" w:type="dxa"/>
          </w:tcPr>
          <w:p w14:paraId="39C1BBCB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40E" w:rsidRPr="00EF140E" w14:paraId="068ACACF" w14:textId="77777777" w:rsidTr="00EF140E">
        <w:tc>
          <w:tcPr>
            <w:tcW w:w="2515" w:type="dxa"/>
            <w:vAlign w:val="center"/>
          </w:tcPr>
          <w:p w14:paraId="49F3DF4B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Teléfonos: casa y celular</w:t>
            </w:r>
          </w:p>
        </w:tc>
        <w:tc>
          <w:tcPr>
            <w:tcW w:w="5979" w:type="dxa"/>
          </w:tcPr>
          <w:p w14:paraId="2BCA2F71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40E" w:rsidRPr="00EF140E" w14:paraId="6FA238D2" w14:textId="77777777" w:rsidTr="00EF140E">
        <w:tc>
          <w:tcPr>
            <w:tcW w:w="2515" w:type="dxa"/>
            <w:vAlign w:val="center"/>
          </w:tcPr>
          <w:p w14:paraId="159328FD" w14:textId="4AF32A9D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Correo electrónico:</w:t>
            </w:r>
          </w:p>
        </w:tc>
        <w:tc>
          <w:tcPr>
            <w:tcW w:w="5979" w:type="dxa"/>
          </w:tcPr>
          <w:p w14:paraId="499837D1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40E" w:rsidRPr="00EF140E" w14:paraId="32A24EC0" w14:textId="77777777" w:rsidTr="00EF140E">
        <w:tc>
          <w:tcPr>
            <w:tcW w:w="2515" w:type="dxa"/>
            <w:vAlign w:val="center"/>
          </w:tcPr>
          <w:p w14:paraId="13BB1531" w14:textId="59D13BE2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 xml:space="preserve">Título </w:t>
            </w:r>
            <w:r w:rsidR="004070ED">
              <w:rPr>
                <w:rFonts w:ascii="Times New Roman" w:hAnsi="Times New Roman" w:cs="Times New Roman"/>
                <w:sz w:val="24"/>
                <w:szCs w:val="24"/>
              </w:rPr>
              <w:t>tentativo del pro</w:t>
            </w:r>
            <w:r w:rsidR="00FE27BA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4070ED">
              <w:rPr>
                <w:rFonts w:ascii="Times New Roman" w:hAnsi="Times New Roman" w:cs="Times New Roman"/>
                <w:sz w:val="24"/>
                <w:szCs w:val="24"/>
              </w:rPr>
              <w:t>ecto de investigación</w:t>
            </w: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79" w:type="dxa"/>
          </w:tcPr>
          <w:p w14:paraId="0B28ADDB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40E" w:rsidRPr="00EF140E" w14:paraId="796B3069" w14:textId="77777777" w:rsidTr="00EF140E">
        <w:tc>
          <w:tcPr>
            <w:tcW w:w="2515" w:type="dxa"/>
            <w:vAlign w:val="center"/>
          </w:tcPr>
          <w:p w14:paraId="17B3EB54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Línea de investigación:</w:t>
            </w:r>
          </w:p>
        </w:tc>
        <w:tc>
          <w:tcPr>
            <w:tcW w:w="5979" w:type="dxa"/>
          </w:tcPr>
          <w:p w14:paraId="6C57A53E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40E" w:rsidRPr="00EF140E" w14:paraId="2F8F48DF" w14:textId="77777777" w:rsidTr="00EF140E">
        <w:tc>
          <w:tcPr>
            <w:tcW w:w="2515" w:type="dxa"/>
            <w:vAlign w:val="center"/>
          </w:tcPr>
          <w:p w14:paraId="202D13C6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Asesor de Tesis</w:t>
            </w:r>
          </w:p>
          <w:p w14:paraId="7C5C4E7F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Tentativo:</w:t>
            </w:r>
          </w:p>
        </w:tc>
        <w:tc>
          <w:tcPr>
            <w:tcW w:w="5979" w:type="dxa"/>
          </w:tcPr>
          <w:p w14:paraId="7C3C477C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B617806" w14:textId="77777777" w:rsidR="00EF140E" w:rsidRPr="00EF140E" w:rsidRDefault="00EF140E">
      <w:pPr>
        <w:rPr>
          <w:rFonts w:ascii="Times New Roman" w:hAnsi="Times New Roman" w:cs="Times New Roman"/>
          <w:sz w:val="24"/>
          <w:szCs w:val="24"/>
        </w:rPr>
      </w:pPr>
    </w:p>
    <w:p w14:paraId="4AF16764" w14:textId="7D1C7718" w:rsidR="00B5696B" w:rsidRPr="009C15E7" w:rsidRDefault="00B5696B" w:rsidP="00B5696B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 xml:space="preserve">Extensión sugerida del documento: </w:t>
      </w:r>
      <w:r w:rsidR="009903AC">
        <w:rPr>
          <w:rFonts w:ascii="Times New Roman" w:hAnsi="Times New Roman" w:cs="Times New Roman"/>
        </w:rPr>
        <w:t xml:space="preserve">15 </w:t>
      </w:r>
      <w:r>
        <w:rPr>
          <w:rFonts w:ascii="Times New Roman" w:hAnsi="Times New Roman" w:cs="Times New Roman"/>
        </w:rPr>
        <w:t>páginas</w:t>
      </w:r>
    </w:p>
    <w:p w14:paraId="25465CD1" w14:textId="77777777" w:rsidR="00973DBE" w:rsidRDefault="00973D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7638137" w14:textId="77777777" w:rsidR="00EF140E" w:rsidRDefault="00EF140E">
      <w:pPr>
        <w:rPr>
          <w:rFonts w:ascii="Times New Roman" w:hAnsi="Times New Roman" w:cs="Times New Roman"/>
          <w:sz w:val="24"/>
          <w:szCs w:val="24"/>
        </w:rPr>
      </w:pPr>
    </w:p>
    <w:p w14:paraId="5F60D2CD" w14:textId="77777777" w:rsidR="00973DBE" w:rsidRDefault="00973DBE" w:rsidP="00973DBE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37473">
        <w:rPr>
          <w:rFonts w:ascii="Times New Roman" w:hAnsi="Times New Roman" w:cs="Times New Roman"/>
          <w:b/>
          <w:sz w:val="32"/>
          <w:szCs w:val="32"/>
        </w:rPr>
        <w:t>Título del anteproyecto</w:t>
      </w:r>
    </w:p>
    <w:p w14:paraId="2083E8AD" w14:textId="77777777" w:rsidR="00A37473" w:rsidRPr="00A37473" w:rsidRDefault="00A37473" w:rsidP="00973DBE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F820564" w14:textId="77777777" w:rsidR="00973DBE" w:rsidRPr="00844DDA" w:rsidRDefault="00973DBE" w:rsidP="00973DB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4DDA">
        <w:rPr>
          <w:rFonts w:ascii="Times New Roman" w:hAnsi="Times New Roman" w:cs="Times New Roman"/>
          <w:b/>
          <w:sz w:val="28"/>
          <w:szCs w:val="28"/>
        </w:rPr>
        <w:t>Por</w:t>
      </w:r>
    </w:p>
    <w:p w14:paraId="02BBD122" w14:textId="3E9BB501" w:rsidR="004D79D4" w:rsidRPr="00844DDA" w:rsidRDefault="00973DBE" w:rsidP="004D79D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4DDA">
        <w:rPr>
          <w:rFonts w:ascii="Times New Roman" w:hAnsi="Times New Roman" w:cs="Times New Roman"/>
          <w:b/>
          <w:sz w:val="28"/>
          <w:szCs w:val="28"/>
        </w:rPr>
        <w:t>Mtro. Nombre completo del aspirante</w:t>
      </w:r>
    </w:p>
    <w:p w14:paraId="72FEBAC4" w14:textId="77777777" w:rsidR="00973DBE" w:rsidRDefault="00973DBE">
      <w:pPr>
        <w:rPr>
          <w:rFonts w:ascii="Times New Roman" w:hAnsi="Times New Roman" w:cs="Times New Roman"/>
          <w:sz w:val="24"/>
          <w:szCs w:val="24"/>
        </w:rPr>
      </w:pPr>
    </w:p>
    <w:p w14:paraId="314FEBA3" w14:textId="77777777" w:rsidR="00973DBE" w:rsidRDefault="00973DBE" w:rsidP="00973DB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s-MX" w:eastAsia="es-MX"/>
        </w:rPr>
        <w:drawing>
          <wp:inline distT="0" distB="0" distL="0" distR="0" wp14:anchorId="509520E7" wp14:editId="041C2C4B">
            <wp:extent cx="3028950" cy="3028950"/>
            <wp:effectExtent l="0" t="0" r="0" b="0"/>
            <wp:docPr id="7" name="Picture 7" descr="Resultado de imagen para uac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ultado de imagen para uacj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F9E8F" w14:textId="77777777" w:rsidR="00973DBE" w:rsidRDefault="00973DBE" w:rsidP="00973DB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C42C5B2" w14:textId="77777777" w:rsidR="00973DBE" w:rsidRPr="00844DDA" w:rsidRDefault="00973DBE" w:rsidP="00973DB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4DDA">
        <w:rPr>
          <w:rFonts w:ascii="Times New Roman" w:hAnsi="Times New Roman" w:cs="Times New Roman"/>
          <w:b/>
          <w:sz w:val="24"/>
          <w:szCs w:val="24"/>
        </w:rPr>
        <w:t>Reporte de anteproyecto</w:t>
      </w:r>
    </w:p>
    <w:p w14:paraId="78A6E6CC" w14:textId="77777777" w:rsidR="00973DBE" w:rsidRPr="00844DDA" w:rsidRDefault="00973DBE" w:rsidP="00973DB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4DDA">
        <w:rPr>
          <w:rFonts w:ascii="Times New Roman" w:hAnsi="Times New Roman" w:cs="Times New Roman"/>
          <w:b/>
          <w:sz w:val="24"/>
          <w:szCs w:val="24"/>
        </w:rPr>
        <w:t>Presentada al comité de ingreso de la</w:t>
      </w:r>
    </w:p>
    <w:p w14:paraId="35F11599" w14:textId="77777777" w:rsidR="00973DBE" w:rsidRPr="00844DDA" w:rsidRDefault="00973DBE" w:rsidP="00973DB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4DDA">
        <w:rPr>
          <w:rFonts w:ascii="Times New Roman" w:hAnsi="Times New Roman" w:cs="Times New Roman"/>
          <w:b/>
          <w:sz w:val="24"/>
          <w:szCs w:val="24"/>
        </w:rPr>
        <w:t>Universidad Autónoma de Ciudad Juárez como requisito parcial para ingresar al Doctorado en Ciencias de la Ingeniería Avanzada (DOCIA)</w:t>
      </w:r>
    </w:p>
    <w:p w14:paraId="7CD66139" w14:textId="77777777" w:rsidR="00973DBE" w:rsidRPr="00844DDA" w:rsidRDefault="00973DBE" w:rsidP="00973DB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5CD552" w14:textId="77777777" w:rsidR="00973DBE" w:rsidRPr="00844DDA" w:rsidRDefault="00973DBE" w:rsidP="00973DB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4DDA">
        <w:rPr>
          <w:rFonts w:ascii="Times New Roman" w:hAnsi="Times New Roman" w:cs="Times New Roman"/>
          <w:b/>
          <w:sz w:val="24"/>
          <w:szCs w:val="24"/>
        </w:rPr>
        <w:t>UNIVERSIDAD AUTÓNOMA DE CIUDAD JUÁREZ</w:t>
      </w:r>
    </w:p>
    <w:p w14:paraId="4F709051" w14:textId="63AB5010" w:rsidR="00973DBE" w:rsidRPr="00844DDA" w:rsidRDefault="003D79CA" w:rsidP="00973DB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viembre</w:t>
      </w:r>
      <w:r w:rsidR="00973DBE" w:rsidRPr="00844DDA">
        <w:rPr>
          <w:rFonts w:ascii="Times New Roman" w:hAnsi="Times New Roman" w:cs="Times New Roman"/>
          <w:b/>
          <w:sz w:val="24"/>
          <w:szCs w:val="24"/>
        </w:rPr>
        <w:t xml:space="preserve"> de 202</w:t>
      </w:r>
      <w:r>
        <w:rPr>
          <w:rFonts w:ascii="Times New Roman" w:hAnsi="Times New Roman" w:cs="Times New Roman"/>
          <w:b/>
          <w:sz w:val="24"/>
          <w:szCs w:val="24"/>
        </w:rPr>
        <w:t>1</w:t>
      </w:r>
    </w:p>
    <w:p w14:paraId="2C5D51FD" w14:textId="77777777" w:rsidR="00973DBE" w:rsidRDefault="00973DBE" w:rsidP="00973DB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1F133B" w14:textId="77777777" w:rsidR="00973DBE" w:rsidRDefault="00973DBE" w:rsidP="00973DB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A317A61" w14:textId="77777777" w:rsidR="00973DBE" w:rsidRDefault="00973DBE" w:rsidP="00973DB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309AB4" w14:textId="77777777" w:rsidR="00973DBE" w:rsidRDefault="00973DBE" w:rsidP="00973DB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EABBF76" w14:textId="77777777" w:rsidR="00973DBE" w:rsidRDefault="00973DBE" w:rsidP="00973DB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DDCE411" w14:textId="77777777" w:rsidR="00973DBE" w:rsidRPr="009C15E7" w:rsidRDefault="00973DBE" w:rsidP="00973DBE">
      <w:pPr>
        <w:jc w:val="center"/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lastRenderedPageBreak/>
        <w:t>Tabla de contenido</w:t>
      </w:r>
    </w:p>
    <w:p w14:paraId="6E261D9D" w14:textId="77777777" w:rsidR="00973DBE" w:rsidRPr="009C15E7" w:rsidRDefault="00973DBE" w:rsidP="00973DBE">
      <w:pPr>
        <w:jc w:val="center"/>
        <w:rPr>
          <w:rFonts w:ascii="Times New Roman" w:hAnsi="Times New Roman" w:cs="Times New Roman"/>
        </w:rPr>
      </w:pPr>
    </w:p>
    <w:p w14:paraId="474B0E24" w14:textId="77777777" w:rsidR="00973DBE" w:rsidRPr="009C15E7" w:rsidRDefault="00973DBE" w:rsidP="00973DBE">
      <w:pPr>
        <w:jc w:val="center"/>
        <w:rPr>
          <w:rFonts w:ascii="Times New Roman" w:hAnsi="Times New Roman" w:cs="Times New Roman"/>
        </w:rPr>
      </w:pPr>
    </w:p>
    <w:p w14:paraId="256A4988" w14:textId="77777777" w:rsidR="00973DBE" w:rsidRPr="009C15E7" w:rsidRDefault="00973DBE" w:rsidP="00973DBE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>Hoja de observaciones</w:t>
      </w:r>
    </w:p>
    <w:p w14:paraId="224194EC" w14:textId="3A7F44FA" w:rsidR="008355DA" w:rsidRDefault="00B5696B" w:rsidP="00973D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regar el c</w:t>
      </w:r>
      <w:r w:rsidR="008355DA">
        <w:rPr>
          <w:rFonts w:ascii="Times New Roman" w:hAnsi="Times New Roman" w:cs="Times New Roman"/>
        </w:rPr>
        <w:t>ontenido</w:t>
      </w:r>
      <w:r>
        <w:rPr>
          <w:rFonts w:ascii="Times New Roman" w:hAnsi="Times New Roman" w:cs="Times New Roman"/>
        </w:rPr>
        <w:t xml:space="preserve"> del documento</w:t>
      </w:r>
    </w:p>
    <w:p w14:paraId="7993A0B3" w14:textId="644410B3" w:rsidR="00973DBE" w:rsidRPr="009C15E7" w:rsidRDefault="00973DBE" w:rsidP="00973DBE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>Lista de tablas</w:t>
      </w:r>
    </w:p>
    <w:p w14:paraId="2F88D902" w14:textId="77777777" w:rsidR="00973DBE" w:rsidRPr="009C15E7" w:rsidRDefault="00973DBE" w:rsidP="00973DBE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>Lista de figuras</w:t>
      </w:r>
    </w:p>
    <w:p w14:paraId="2FF9DD72" w14:textId="50172D71" w:rsidR="008355DA" w:rsidRDefault="008355DA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br w:type="page"/>
      </w:r>
    </w:p>
    <w:p w14:paraId="24372CAE" w14:textId="2B12C5E4" w:rsidR="00844DDA" w:rsidRPr="008355DA" w:rsidRDefault="008355DA" w:rsidP="008355DA">
      <w:pPr>
        <w:jc w:val="center"/>
        <w:rPr>
          <w:rFonts w:ascii="Times New Roman" w:hAnsi="Times New Roman" w:cs="Times New Roman"/>
          <w:b/>
          <w:bCs/>
          <w:lang w:val="es-ES_tradnl" w:eastAsia="es-ES"/>
        </w:rPr>
      </w:pPr>
      <w:r w:rsidRPr="008355DA">
        <w:rPr>
          <w:rFonts w:ascii="Times New Roman" w:hAnsi="Times New Roman" w:cs="Times New Roman"/>
          <w:b/>
          <w:bCs/>
          <w:lang w:val="es-ES_tradnl" w:eastAsia="es-ES"/>
        </w:rPr>
        <w:lastRenderedPageBreak/>
        <w:t>Hoja de observaciones</w:t>
      </w:r>
    </w:p>
    <w:p w14:paraId="0A3E7620" w14:textId="1946693E" w:rsidR="008355DA" w:rsidRDefault="008355DA" w:rsidP="008355DA">
      <w:pPr>
        <w:jc w:val="center"/>
        <w:rPr>
          <w:rFonts w:ascii="Times New Roman" w:hAnsi="Times New Roman" w:cs="Times New Roman"/>
          <w:lang w:val="es-ES_tradnl" w:eastAsia="es-ES"/>
        </w:rPr>
      </w:pPr>
    </w:p>
    <w:p w14:paraId="3D402B2B" w14:textId="61C4DA93" w:rsidR="008355DA" w:rsidRDefault="008355DA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br w:type="page"/>
      </w:r>
    </w:p>
    <w:p w14:paraId="58021DF4" w14:textId="77777777" w:rsidR="008355DA" w:rsidRPr="009C15E7" w:rsidRDefault="008355DA" w:rsidP="008355DA">
      <w:pPr>
        <w:jc w:val="center"/>
        <w:rPr>
          <w:rFonts w:ascii="Times New Roman" w:hAnsi="Times New Roman" w:cs="Times New Roman"/>
          <w:lang w:val="es-ES_tradnl" w:eastAsia="es-ES"/>
        </w:rPr>
      </w:pPr>
    </w:p>
    <w:p w14:paraId="1FB12F57" w14:textId="141E6A03" w:rsidR="00844DDA" w:rsidRDefault="00844DDA" w:rsidP="00844DDA">
      <w:pPr>
        <w:pStyle w:val="Ttulo1"/>
        <w:numPr>
          <w:ilvl w:val="0"/>
          <w:numId w:val="6"/>
        </w:numPr>
        <w:jc w:val="left"/>
        <w:rPr>
          <w:sz w:val="22"/>
          <w:szCs w:val="22"/>
        </w:rPr>
      </w:pPr>
      <w:r w:rsidRPr="009C15E7">
        <w:rPr>
          <w:sz w:val="22"/>
          <w:szCs w:val="22"/>
        </w:rPr>
        <w:t>Introducción</w:t>
      </w:r>
    </w:p>
    <w:p w14:paraId="6DD5B3F4" w14:textId="77777777" w:rsidR="002D031C" w:rsidRPr="002D031C" w:rsidRDefault="002D031C" w:rsidP="002D031C">
      <w:pPr>
        <w:rPr>
          <w:lang w:val="es-ES_tradnl" w:eastAsia="es-ES"/>
        </w:rPr>
      </w:pPr>
    </w:p>
    <w:p w14:paraId="6B71D6AC" w14:textId="725B4AA7" w:rsidR="00844DDA" w:rsidRPr="009C15E7" w:rsidRDefault="00FB77C7" w:rsidP="00844DDA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1 </w:t>
      </w:r>
      <w:r w:rsidR="005A59A2">
        <w:rPr>
          <w:rFonts w:ascii="Times New Roman" w:hAnsi="Times New Roman" w:cs="Times New Roman"/>
          <w:lang w:val="es-ES_tradnl" w:eastAsia="es-ES"/>
        </w:rPr>
        <w:t>Planteamiento del p</w:t>
      </w:r>
      <w:r w:rsidR="00844DDA" w:rsidRPr="009C15E7">
        <w:rPr>
          <w:rFonts w:ascii="Times New Roman" w:hAnsi="Times New Roman" w:cs="Times New Roman"/>
          <w:lang w:val="es-ES_tradnl" w:eastAsia="es-ES"/>
        </w:rPr>
        <w:t>roblema de investigación</w:t>
      </w:r>
    </w:p>
    <w:p w14:paraId="09457BEC" w14:textId="3E041842" w:rsidR="00844DDA" w:rsidRPr="009C15E7" w:rsidRDefault="00FB77C7" w:rsidP="00844DDA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2 </w:t>
      </w:r>
      <w:r w:rsidR="00844DDA" w:rsidRPr="009C15E7">
        <w:rPr>
          <w:rFonts w:ascii="Times New Roman" w:hAnsi="Times New Roman" w:cs="Times New Roman"/>
          <w:lang w:val="es-ES_tradnl" w:eastAsia="es-ES"/>
        </w:rPr>
        <w:t>Hipótesis</w:t>
      </w:r>
    </w:p>
    <w:p w14:paraId="49AFD4E4" w14:textId="51EDCD07" w:rsidR="00844DDA" w:rsidRPr="009C15E7" w:rsidRDefault="00FB77C7" w:rsidP="00844DDA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3 </w:t>
      </w:r>
      <w:r w:rsidR="00844DDA" w:rsidRPr="009C15E7">
        <w:rPr>
          <w:rFonts w:ascii="Times New Roman" w:hAnsi="Times New Roman" w:cs="Times New Roman"/>
          <w:lang w:val="es-ES_tradnl" w:eastAsia="es-ES"/>
        </w:rPr>
        <w:t>Variables</w:t>
      </w:r>
    </w:p>
    <w:p w14:paraId="79870598" w14:textId="3ABA6EB3" w:rsidR="00844DDA" w:rsidRPr="009C15E7" w:rsidRDefault="00FB77C7" w:rsidP="00844DDA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4 </w:t>
      </w:r>
      <w:r w:rsidR="00844DDA" w:rsidRPr="009C15E7">
        <w:rPr>
          <w:rFonts w:ascii="Times New Roman" w:hAnsi="Times New Roman" w:cs="Times New Roman"/>
          <w:lang w:val="es-ES_tradnl" w:eastAsia="es-ES"/>
        </w:rPr>
        <w:t>Objetivo</w:t>
      </w:r>
    </w:p>
    <w:p w14:paraId="4BEE7F18" w14:textId="3E06445F" w:rsidR="00844DDA" w:rsidRPr="009C15E7" w:rsidRDefault="00FB77C7" w:rsidP="00844DDA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5 </w:t>
      </w:r>
      <w:r w:rsidR="005A59A2">
        <w:rPr>
          <w:rFonts w:ascii="Times New Roman" w:hAnsi="Times New Roman" w:cs="Times New Roman"/>
          <w:lang w:val="es-ES_tradnl" w:eastAsia="es-ES"/>
        </w:rPr>
        <w:t>Justificación</w:t>
      </w:r>
    </w:p>
    <w:p w14:paraId="178EA4B2" w14:textId="6917DFE4" w:rsidR="00844DDA" w:rsidRPr="009C15E7" w:rsidRDefault="00844DDA" w:rsidP="00844DDA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Marco teórico</w:t>
      </w:r>
    </w:p>
    <w:p w14:paraId="5651067F" w14:textId="77777777" w:rsidR="00844DDA" w:rsidRPr="009C15E7" w:rsidRDefault="00844DDA" w:rsidP="00844DDA">
      <w:pPr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>Resumen de las principales teorías que serán abordadas durante la investigación</w:t>
      </w:r>
    </w:p>
    <w:p w14:paraId="7D731B10" w14:textId="77777777" w:rsidR="00844DDA" w:rsidRPr="009C15E7" w:rsidRDefault="00844DDA" w:rsidP="00844DDA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Metodología</w:t>
      </w:r>
    </w:p>
    <w:p w14:paraId="43E2285A" w14:textId="77777777" w:rsidR="00844DDA" w:rsidRPr="009C15E7" w:rsidRDefault="00844DDA" w:rsidP="00844DDA">
      <w:pPr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>Propuesta de la metodología a utilizar durante la investigación</w:t>
      </w:r>
    </w:p>
    <w:p w14:paraId="5632E221" w14:textId="77777777" w:rsidR="00844DDA" w:rsidRPr="009C15E7" w:rsidRDefault="00844DDA" w:rsidP="00844DDA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Posibles resultados</w:t>
      </w:r>
    </w:p>
    <w:p w14:paraId="7919F93B" w14:textId="77777777" w:rsidR="00844DDA" w:rsidRPr="009C15E7" w:rsidRDefault="00844DDA" w:rsidP="00844DDA">
      <w:pPr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>Lista de los posibles resultados que serán generados con la investigación</w:t>
      </w:r>
    </w:p>
    <w:p w14:paraId="747B4630" w14:textId="77777777" w:rsidR="00844DDA" w:rsidRPr="009C15E7" w:rsidRDefault="00844DDA" w:rsidP="00844DDA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Referencias</w:t>
      </w:r>
    </w:p>
    <w:p w14:paraId="3840A616" w14:textId="577E5F7A" w:rsidR="00844DDA" w:rsidRPr="009C15E7" w:rsidRDefault="00844DDA" w:rsidP="00844DDA">
      <w:pPr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 xml:space="preserve">Incluir todas las referencias citadas en formato </w:t>
      </w:r>
      <w:r w:rsidR="00B95263">
        <w:rPr>
          <w:rFonts w:ascii="Times New Roman" w:hAnsi="Times New Roman" w:cs="Times New Roman"/>
          <w:lang w:val="es-ES_tradnl" w:eastAsia="es-ES"/>
        </w:rPr>
        <w:t xml:space="preserve">sugerido por el </w:t>
      </w:r>
      <w:r w:rsidR="0039701F">
        <w:rPr>
          <w:rFonts w:ascii="Times New Roman" w:hAnsi="Times New Roman" w:cs="Times New Roman"/>
          <w:lang w:val="es-ES_tradnl" w:eastAsia="es-ES"/>
        </w:rPr>
        <w:t>asesor</w:t>
      </w:r>
      <w:r w:rsidRPr="009C15E7">
        <w:rPr>
          <w:rFonts w:ascii="Times New Roman" w:hAnsi="Times New Roman" w:cs="Times New Roman"/>
          <w:lang w:val="es-ES_tradnl" w:eastAsia="es-ES"/>
        </w:rPr>
        <w:t xml:space="preserve">. </w:t>
      </w:r>
    </w:p>
    <w:p w14:paraId="23305D34" w14:textId="77777777" w:rsidR="00844DDA" w:rsidRPr="009C15E7" w:rsidRDefault="00844DDA" w:rsidP="00844DDA">
      <w:pPr>
        <w:ind w:left="708" w:hanging="708"/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>Las referencias deberán ser actualizadas</w:t>
      </w:r>
    </w:p>
    <w:p w14:paraId="11746B1C" w14:textId="77777777" w:rsidR="00844DDA" w:rsidRPr="009C15E7" w:rsidRDefault="00844DDA" w:rsidP="00844DDA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Cronograma de actividades</w:t>
      </w:r>
    </w:p>
    <w:p w14:paraId="3A3DD522" w14:textId="6DB49761" w:rsidR="00973DBE" w:rsidRPr="009C15E7" w:rsidRDefault="00844DDA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>Elaborar un cronograma a 4 años donde se desglosen todas las actividades a realizar durante el proceso de formación doctoral.</w:t>
      </w:r>
    </w:p>
    <w:p w14:paraId="4420680A" w14:textId="2A440E97" w:rsidR="00F04701" w:rsidRPr="009C15E7" w:rsidRDefault="00F04701">
      <w:pPr>
        <w:rPr>
          <w:rFonts w:ascii="Times New Roman" w:hAnsi="Times New Roman" w:cs="Times New Roman"/>
        </w:rPr>
      </w:pPr>
    </w:p>
    <w:sectPr w:rsidR="00F04701" w:rsidRPr="009C15E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B4FB9" w14:textId="77777777" w:rsidR="00D13F8E" w:rsidRDefault="00D13F8E" w:rsidP="00EF140E">
      <w:pPr>
        <w:spacing w:after="0" w:line="240" w:lineRule="auto"/>
      </w:pPr>
      <w:r>
        <w:separator/>
      </w:r>
    </w:p>
  </w:endnote>
  <w:endnote w:type="continuationSeparator" w:id="0">
    <w:p w14:paraId="4CEC885A" w14:textId="77777777" w:rsidR="00D13F8E" w:rsidRDefault="00D13F8E" w:rsidP="00EF14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6FDE3" w14:textId="77777777" w:rsidR="00D13F8E" w:rsidRDefault="00D13F8E" w:rsidP="00EF140E">
      <w:pPr>
        <w:spacing w:after="0" w:line="240" w:lineRule="auto"/>
      </w:pPr>
      <w:r>
        <w:separator/>
      </w:r>
    </w:p>
  </w:footnote>
  <w:footnote w:type="continuationSeparator" w:id="0">
    <w:p w14:paraId="6838C701" w14:textId="77777777" w:rsidR="00D13F8E" w:rsidRDefault="00D13F8E" w:rsidP="00EF14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07C84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7DB5888"/>
    <w:multiLevelType w:val="hybridMultilevel"/>
    <w:tmpl w:val="23B8D47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15090C"/>
    <w:multiLevelType w:val="hybridMultilevel"/>
    <w:tmpl w:val="8458B4B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9892257">
    <w:abstractNumId w:val="2"/>
  </w:num>
  <w:num w:numId="2" w16cid:durableId="600720701">
    <w:abstractNumId w:val="1"/>
  </w:num>
  <w:num w:numId="3" w16cid:durableId="56325281">
    <w:abstractNumId w:val="0"/>
  </w:num>
  <w:num w:numId="4" w16cid:durableId="11453141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599009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624282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jMxNjGxNDWzsDBR0lEKTi0uzszPAykwqgUAWB/haiwAAAA="/>
  </w:docVars>
  <w:rsids>
    <w:rsidRoot w:val="00EF140E"/>
    <w:rsid w:val="002B7F98"/>
    <w:rsid w:val="002D031C"/>
    <w:rsid w:val="002E64D1"/>
    <w:rsid w:val="0039701F"/>
    <w:rsid w:val="003D79CA"/>
    <w:rsid w:val="004070ED"/>
    <w:rsid w:val="004D79D4"/>
    <w:rsid w:val="005A59A2"/>
    <w:rsid w:val="006250C1"/>
    <w:rsid w:val="00635754"/>
    <w:rsid w:val="0064337E"/>
    <w:rsid w:val="00765A59"/>
    <w:rsid w:val="008355DA"/>
    <w:rsid w:val="00844DDA"/>
    <w:rsid w:val="008C013D"/>
    <w:rsid w:val="00973DBE"/>
    <w:rsid w:val="009903AC"/>
    <w:rsid w:val="009C15E7"/>
    <w:rsid w:val="00A3152F"/>
    <w:rsid w:val="00A37473"/>
    <w:rsid w:val="00B5696B"/>
    <w:rsid w:val="00B95263"/>
    <w:rsid w:val="00BF670B"/>
    <w:rsid w:val="00D13F8E"/>
    <w:rsid w:val="00E25947"/>
    <w:rsid w:val="00EF00FF"/>
    <w:rsid w:val="00EF140E"/>
    <w:rsid w:val="00F04701"/>
    <w:rsid w:val="00F424A3"/>
    <w:rsid w:val="00F842C3"/>
    <w:rsid w:val="00FB0DBB"/>
    <w:rsid w:val="00FB77C7"/>
    <w:rsid w:val="00FE2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8389945"/>
  <w15:chartTrackingRefBased/>
  <w15:docId w15:val="{63CA2440-F6DE-48DE-9727-B4883DE7D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EF140E"/>
    <w:pPr>
      <w:keepNext/>
      <w:numPr>
        <w:numId w:val="3"/>
      </w:numPr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0"/>
      <w:lang w:val="es-ES_tradnl" w:eastAsia="es-ES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844DDA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844DDA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844DDA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844DDA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844DD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844DD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844DD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844DD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EF14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EF140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F140E"/>
  </w:style>
  <w:style w:type="paragraph" w:styleId="Piedepgina">
    <w:name w:val="footer"/>
    <w:basedOn w:val="Normal"/>
    <w:link w:val="PiedepginaCar"/>
    <w:uiPriority w:val="99"/>
    <w:unhideWhenUsed/>
    <w:rsid w:val="00EF140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F140E"/>
  </w:style>
  <w:style w:type="character" w:customStyle="1" w:styleId="Ttulo1Car">
    <w:name w:val="Título 1 Car"/>
    <w:basedOn w:val="Fuentedeprrafopredeter"/>
    <w:link w:val="Ttulo1"/>
    <w:rsid w:val="00EF140E"/>
    <w:rPr>
      <w:rFonts w:ascii="Times New Roman" w:eastAsia="Times New Roman" w:hAnsi="Times New Roman" w:cs="Times New Roman"/>
      <w:b/>
      <w:bCs/>
      <w:sz w:val="24"/>
      <w:szCs w:val="20"/>
      <w:lang w:val="es-ES_tradnl" w:eastAsia="es-ES"/>
    </w:rPr>
  </w:style>
  <w:style w:type="paragraph" w:styleId="Prrafodelista">
    <w:name w:val="List Paragraph"/>
    <w:basedOn w:val="Normal"/>
    <w:uiPriority w:val="34"/>
    <w:qFormat/>
    <w:rsid w:val="00EF140E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844DD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44D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44DD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844DDA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44DD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844DD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844D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844DD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45</Words>
  <Characters>134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Luis Hernández Arellano</dc:creator>
  <cp:keywords/>
  <dc:description/>
  <cp:lastModifiedBy>Juan Luis Hernandez Arellano</cp:lastModifiedBy>
  <cp:revision>3</cp:revision>
  <dcterms:created xsi:type="dcterms:W3CDTF">2022-10-04T17:15:00Z</dcterms:created>
  <dcterms:modified xsi:type="dcterms:W3CDTF">2022-10-04T17:16:00Z</dcterms:modified>
</cp:coreProperties>
</file>